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Marketing Manager Internship Position | Canada Toronto</w:t>
      </w:r>
    </w:p>
    <w:bookmarkEnd w:id="20"/>
    <w:p>
      <w:pPr>
        <w:pStyle w:val="BodyText"/>
      </w:pPr>
      <w:r>
        <w:t xml:space="preserve">Dear Hiring Manager,</w:t>
      </w:r>
    </w:p>
    <w:p>
      <w:pPr>
        <w:pStyle w:val="BodyText"/>
      </w:pPr>
      <w:r>
        <w:t xml:space="preserve">It is with profound enthusiasm that I submit my application for the Marketing Manager Internship position at your esteemed organization in Toronto, Canada. As a dedicated marketing student at Ryerson University (now Toronto Metropolitan University) with a focus on digital strategy and consumer behavior analytics, I have meticulously aligned my academic pursuits and practical experiences to prepare for this opportunity. This</w:t>
      </w:r>
      <w:r>
        <w:t xml:space="preserve"> </w:t>
      </w:r>
      <w:r>
        <w:rPr>
          <w:bCs/>
          <w:b/>
        </w:rPr>
        <w:t xml:space="preserve">Internship Application Letter</w:t>
      </w:r>
      <w:r>
        <w:t xml:space="preserve"> </w:t>
      </w:r>
      <w:r>
        <w:t xml:space="preserve">serves not only as my formal submission but also as a testament to my deep commitment to contributing meaningfully within the vibrant marketing landscape of Canada Toronto.</w:t>
      </w:r>
    </w:p>
    <w:p>
      <w:pPr>
        <w:pStyle w:val="BodyText"/>
      </w:pPr>
      <w:r>
        <w:t xml:space="preserve">I understand that the title "Marketing Manager Internship" may initially seem contradictory, as internships typically represent entry-level roles. However, I have carefully researched your organization's unique program structure, which offers high-potential interns accelerated exposure to strategic marketing management responsibilities under senior leadership. This distinction is precisely what draws me to your Toronto office – the opportunity to engage with real-world marketing</w:t>
      </w:r>
      <w:r>
        <w:t xml:space="preserve"> </w:t>
      </w:r>
      <w:r>
        <w:rPr>
          <w:iCs/>
          <w:i/>
        </w:rPr>
        <w:t xml:space="preserve">managerial</w:t>
      </w:r>
      <w:r>
        <w:t xml:space="preserve"> </w:t>
      </w:r>
      <w:r>
        <w:t xml:space="preserve">decision-making while receiving mentorship within Canada's most dynamic business hub.</w:t>
      </w:r>
    </w:p>
    <w:p>
      <w:pPr>
        <w:pStyle w:val="BodyText"/>
      </w:pPr>
      <w:r>
        <w:t xml:space="preserve">Toronto's status as Canada's economic capital, home to over 2.5 million residents and a melting pot of cultures, demands marketing strategies that are both hyper-localized and globally savvy. Having grown up in Mississauga – a Toronto suburb – I possess firsthand understanding of the city's diverse consumer segments. I've analyzed how brands successfully navigate Toronto's unique market: from launching localized campaigns for ethnic communities in Scarborough to leveraging events like the Shopify Summit for digital engagement. This contextual knowledge, combined with my academic focus on Canadian consumer psychology, positions me to contribute immediately within your Canada Toronto operations.</w:t>
      </w:r>
    </w:p>
    <w:bookmarkStart w:id="21" w:name="academic-preparation-skill-alignment"/>
    <w:p>
      <w:pPr>
        <w:pStyle w:val="Heading2"/>
      </w:pPr>
      <w:r>
        <w:t xml:space="preserve">Academic Preparation &amp; Skill Alignment</w:t>
      </w:r>
    </w:p>
    <w:p>
      <w:pPr>
        <w:pStyle w:val="FirstParagraph"/>
      </w:pPr>
      <w:r>
        <w:t xml:space="preserve">My coursework at Toronto Metropolitan University has directly prepared me for the responsibilities of this Marketing Manager Internship. In my Digital Marketing Strategy course, I developed a comprehensive campaign plan for a fictional Toronto-based sustainable fashion brand targeting Gen Z consumers. This project required analyzing Canadian market data from Statistics Canada, developing KPIs aligned with local consumer behavior, and creating multilingual social media content – skills directly transferable to your team's work in Canada Toronto. My proficiency in Google Analytics, Meta Business Suite, and Canva for Enterprise has been validated through two successful student-led marketing projects at the university's Entrepreneurship Hub.</w:t>
      </w:r>
    </w:p>
    <w:p>
      <w:pPr>
        <w:pStyle w:val="BodyText"/>
      </w:pPr>
      <w:r>
        <w:t xml:space="preserve">Importantly, I've gone beyond theoretical learning. As a Digital Marketing Assistant at a local Toronto startup (Lumina Creative), I supported the Marketing Manager in managing $50K monthly ad budgets across Meta and Google Ads. My responsibilities included A/B testing landing pages for Canadian audiences, analyzing regional performance metrics, and creating localized content for Toronto-specific events like the Canadian International Film Festival. This hands-on experience confirmed my ability to operate within a marketing manager's framework while learning from seasoned professionals – exactly the environment this internship provides.</w:t>
      </w:r>
    </w:p>
    <w:bookmarkEnd w:id="21"/>
    <w:bookmarkStart w:id="22" w:name="X353ae1b4625c00e7810d62460dde4553f70aaa9"/>
    <w:p>
      <w:pPr>
        <w:pStyle w:val="Heading2"/>
      </w:pPr>
      <w:r>
        <w:t xml:space="preserve">Why Toronto &amp; Your Organization Specifically</w:t>
      </w:r>
    </w:p>
    <w:p>
      <w:pPr>
        <w:pStyle w:val="FirstParagraph"/>
      </w:pPr>
      <w:r>
        <w:t xml:space="preserve">My decision to pursue this opportunity in Canada Toronto is deeply intentional. I've chosen to build my career within Canada's most culturally rich city for its unparalleled access to diverse consumer markets and innovative marketing ecosystems. Unlike other Canadian cities, Toronto offers an exceptional density of multinational headquarters (including 19 Fortune 500 companies), vibrant startup incubators like MaRS Discovery District, and a continuous stream of international talent – all creating a fertile ground for marketing excellence.</w:t>
      </w:r>
    </w:p>
    <w:p>
      <w:pPr>
        <w:pStyle w:val="BodyText"/>
      </w:pPr>
      <w:r>
        <w:t xml:space="preserve">I've thoroughly studied your organization's recent campaigns in the Canadian market, particularly your "Toronto Loves Local" initiative that successfully partnered with 150+ small businesses across the city. Your focus on community-driven marketing resonates powerfully with my belief that effective marketing must be deeply rooted in local context. The way you adapted campaigns for Toronto's unique neighborhoods – from the multicultural food scenes of Chinatown to the tech innovation corridors near Queen Street West – demonstrates exactly the strategic thinking I aim to contribute to as a Marketing Manager Intern.</w:t>
      </w:r>
    </w:p>
    <w:bookmarkEnd w:id="22"/>
    <w:bookmarkStart w:id="23" w:name="Xafe549b95397b47ff75965c1c76d99d91e2bde8"/>
    <w:p>
      <w:pPr>
        <w:pStyle w:val="Heading2"/>
      </w:pPr>
      <w:r>
        <w:t xml:space="preserve">Commitment to Canada Toronto's Professional Culture</w:t>
      </w:r>
    </w:p>
    <w:p>
      <w:pPr>
        <w:pStyle w:val="FirstParagraph"/>
      </w:pPr>
      <w:r>
        <w:t xml:space="preserve">I am fully committed to embracing the professional standards and cultural nuances of doing business in Canada. My experience interning with a Montreal-based marketing firm taught me the importance of Canadian values like inclusivity, punctuality, and collaborative problem-solving – principles I've consistently applied throughout my academic projects. In Toronto's fast-paced environment, I thrive under structured guidance while maintaining initiative: during my internship at Lumina Creative, I proactively developed a Toronto-specific social media calendar that increased local engagement by 37%.</w:t>
      </w:r>
    </w:p>
    <w:p>
      <w:pPr>
        <w:pStyle w:val="BodyText"/>
      </w:pPr>
      <w:r>
        <w:t xml:space="preserve">My understanding of Canada Toronto's marketing landscape extends beyond surface-level knowledge. I regularly attend industry events like the Marketing Association of Toronto's monthly networking sessions and follow Canadian marketing thought leaders on LinkedIn. This continuous engagement ensures my perspective remains current with trends specific to our market – such as the growing importance of TikTok Shop integration for Canadian e-commerce success, or how brands navigate provincial data privacy regulations like PIPEDA in their Toronto campaigns.</w:t>
      </w:r>
    </w:p>
    <w:bookmarkEnd w:id="23"/>
    <w:p>
      <w:pPr>
        <w:pStyle w:val="BodyText"/>
      </w:pPr>
      <w:r>
        <w:t xml:space="preserve">As I conclude this</w:t>
      </w:r>
      <w:r>
        <w:t xml:space="preserve"> </w:t>
      </w:r>
      <w:r>
        <w:rPr>
          <w:bCs/>
          <w:b/>
        </w:rPr>
        <w:t xml:space="preserve">Internship Application Letter</w:t>
      </w:r>
      <w:r>
        <w:t xml:space="preserve">, I want to emphasize that this position represents far more than a temporary role for me. It is the strategic first step toward building a long-term marketing career within Canada Toronto – a city where creativity, cultural intelligence, and strategic thinking converge. My academic foundation, practical experience with Canadian consumers, and deep understanding of Toronto's business ecosystem make me uniquely prepared to deliver immediate value to your Marketing Manager team.</w:t>
      </w:r>
    </w:p>
    <w:p>
      <w:pPr>
        <w:pStyle w:val="BodyText"/>
      </w:pPr>
      <w:r>
        <w:t xml:space="preserve">Thank you for considering my application for the Marketing Manager Internship position. I am eager to discuss how my proactive approach and dedication to marketing excellence can contribute to your organization's success in Canada Toronto. I have attached my resume and academic transcript, and I am available for an interview at your earliest convenience.</w:t>
      </w:r>
    </w:p>
    <w:p>
      <w:pPr>
        <w:pStyle w:val="BodyText"/>
      </w:pPr>
      <w:r>
        <w:t xml:space="preserve">Sincerely,</w:t>
      </w:r>
    </w:p>
    <w:p>
      <w:pPr>
        <w:pStyle w:val="BodyText"/>
      </w:pPr>
      <w:r>
        <w:t xml:space="preserve">Alexandra Chen</w:t>
      </w:r>
    </w:p>
    <w:p>
      <w:pPr>
        <w:pStyle w:val="BodyText"/>
      </w:pPr>
      <w:r>
        <w:t xml:space="preserve">Marketing Student | Toronto Metropolitan University</w:t>
      </w:r>
      <w:r>
        <w:t xml:space="preserve"> </w:t>
      </w:r>
      <w:r>
        <w:t xml:space="preserve">Email: alex.chen@email.com | Phone: +1 (416) 555-0198</w:t>
      </w:r>
      <w:r>
        <w:t xml:space="preserve"> </w:t>
      </w:r>
      <w:r>
        <w:t xml:space="preserve">LinkedIn: linkedin.com/in/alexandracehen-marketing | Portfolio: alexandracehen.ca/marketing</w:t>
      </w:r>
    </w:p>
    <w:p>
      <w:pPr>
        <w:pStyle w:val="BodyText"/>
      </w:pPr>
      <w:r>
        <w:rPr>
          <w:iCs/>
          <w:i/>
        </w:rPr>
        <w:t xml:space="preserve">Note: This document is optimized for Canadian professional standards, with Toronto-specific market references, compliance with PIPEDA awareness in marketing practices, and alignment with Canada's multicultural business environment.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3T02:18:07Z</dcterms:created>
  <dcterms:modified xsi:type="dcterms:W3CDTF">2026-07-23T02:18:07Z</dcterms:modified>
</cp:coreProperties>
</file>

<file path=docProps/custom.xml><?xml version="1.0" encoding="utf-8"?>
<Properties xmlns="http://schemas.openxmlformats.org/officeDocument/2006/custom-properties" xmlns:vt="http://schemas.openxmlformats.org/officeDocument/2006/docPropsVTypes"/>
</file>